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5 and 15?</w:t>
            </w:r>
          </w:p>
          <w:p>
            <w:pPr>
              <w:pStyle w:val="BodyText"/>
            </w:pPr>
            <w:r>
              <w:t xml:space="preserve">-10</w:t>
            </w:r>
          </w:p>
          <w:p>
            <w:pPr>
              <w:pStyle w:val="BodyText"/>
            </w:pPr>
            <w:r>
              <w:t xml:space="preserve">20</w:t>
            </w:r>
          </w:p>
          <w:p>
            <w:pPr>
              <w:pStyle w:val="BodyText"/>
            </w:pPr>
            <w:r>
              <w:t xml:space="preserve">10</w:t>
            </w:r>
          </w:p>
          <w:p>
            <w:pPr>
              <w:pStyle w:val="BodyText"/>
            </w:pPr>
            <w:r>
              <w:t xml:space="preserve">75</w:t>
            </w:r>
          </w:p>
          <w:p>
            <w:pPr>
              <w:pStyle w:val="BodyText"/>
            </w:pPr>
            <w:r>
              <w:t xml:space="preserve">You need to add the two numbers 5 and 15</w:t>
            </w:r>
          </w:p>
          <w:p>
            <w:pPr>
              <w:pStyle w:val="BodyText"/>
            </w:pPr>
            <w:r>
              <w:t xml:space="preserve">5 + 15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95"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after="16"/>
            </w:pPr>
            <w:r>
              <w:t xml:space="preserve">For describing case studie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after="16"/>
            </w:pPr>
            <w:r>
              <w:t xml:space="preserve">For presenting a challenge to reader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after="16"/>
            </w:pPr>
            <w:r>
              <w:t xml:space="preserve">For describing datasets and data analysi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after="16"/>
            </w:pPr>
            <w:r>
              <w:t xml:space="preserve">For introducing discussion point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after="16"/>
            </w:pPr>
            <w:r>
              <w:t xml:space="preserve">For summarising the properties of a microbe</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after="16"/>
            </w:pPr>
            <w:r>
              <w:t xml:space="preserve">For presenting a single question to reader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after="16"/>
            </w:pPr>
            <w:r>
              <w:t xml:space="preserve">For presenting multiple questions to readers</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after="16"/>
            </w:pPr>
            <w:r>
              <w:t xml:space="preserve">For general encouragement</w:t>
            </w:r>
          </w:p>
        </w:tc>
      </w:tr>
    </w:tbl>
    <w:p>
      <w:pPr>
        <w:pStyle w:val="BodyText"/>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after="16"/>
            </w:pPr>
            <w:r>
              <w:t xml:space="preserve">For highlighting where we still need to do some work</w:t>
            </w:r>
          </w:p>
        </w:tc>
      </w:tr>
    </w:tbl>
    <w:bookmarkEnd w:id="90"/>
    <w:bookmarkStart w:id="94" w:name="references"/>
    <w:p>
      <w:pPr>
        <w:pStyle w:val="Heading1"/>
      </w:pPr>
      <w:r>
        <w:t xml:space="preserve">References</w:t>
      </w:r>
    </w:p>
    <w:bookmarkStart w:id="93" w:name="refs"/>
    <w:bookmarkStart w:id="9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91">
        <w:r>
          <w:rPr>
            <w:rStyle w:val="Hyperlink"/>
          </w:rPr>
          <w:t xml:space="preserve">https://doi.org/10.1093/comjnl/27.2.97</w:t>
        </w:r>
      </w:hyperlink>
      <w:r>
        <w:t xml:space="preserve">.</w:t>
      </w:r>
    </w:p>
    <w:bookmarkEnd w:id="92"/>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91"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42" Target="https://github.com/nareal/naquiz"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6T16:48:56Z</dcterms:created>
  <dcterms:modified xsi:type="dcterms:W3CDTF">2025-07-06T16: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